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8A9BE" w14:textId="70C834C3" w:rsidR="00D06213" w:rsidRDefault="00D06213">
      <w:r>
        <w:t xml:space="preserve">Current Website: </w:t>
      </w:r>
      <w:hyperlink r:id="rId4" w:history="1">
        <w:r w:rsidRPr="00B607D7">
          <w:rPr>
            <w:rStyle w:val="Hyperlink"/>
          </w:rPr>
          <w:t>WWW.DMHR.CO.UK</w:t>
        </w:r>
      </w:hyperlink>
    </w:p>
    <w:p w14:paraId="1B9EDD8A" w14:textId="4B9D1E04" w:rsidR="00D06213" w:rsidRDefault="00D06213"/>
    <w:p w14:paraId="65955EFC" w14:textId="1C007A1C" w:rsidR="00D06213" w:rsidRDefault="00D06213">
      <w:r>
        <w:t xml:space="preserve">Requirement: Website needs to be professionally built in </w:t>
      </w:r>
      <w:proofErr w:type="spellStart"/>
      <w:r>
        <w:t>Zoho</w:t>
      </w:r>
      <w:proofErr w:type="spellEnd"/>
      <w:r>
        <w:t xml:space="preserve"> – with functionality for Forms new and existing, Google Analytics, Trust Pilot reviews, Side Adverts (links) optional. Employee Login option. </w:t>
      </w:r>
    </w:p>
    <w:p w14:paraId="0C3866E6" w14:textId="6F35E968" w:rsidR="00D06213" w:rsidRDefault="00D06213">
      <w:r>
        <w:t xml:space="preserve">We must be able to change the prices as per the Rate of </w:t>
      </w:r>
      <w:proofErr w:type="gramStart"/>
      <w:r>
        <w:t>pay</w:t>
      </w:r>
      <w:proofErr w:type="gramEnd"/>
      <w:r>
        <w:t xml:space="preserve"> </w:t>
      </w:r>
    </w:p>
    <w:p w14:paraId="506D9951" w14:textId="77777777" w:rsidR="00D06213" w:rsidRDefault="00D06213">
      <w:r>
        <w:t xml:space="preserve">We must be able to change the Policies at the footer </w:t>
      </w:r>
      <w:proofErr w:type="gramStart"/>
      <w:r>
        <w:t>easily</w:t>
      </w:r>
      <w:proofErr w:type="gramEnd"/>
    </w:p>
    <w:p w14:paraId="30718A9E" w14:textId="77777777" w:rsidR="00D06213" w:rsidRDefault="00D06213">
      <w:r>
        <w:t>New contact us Page</w:t>
      </w:r>
    </w:p>
    <w:p w14:paraId="02482901" w14:textId="3E64EFC0" w:rsidR="00D06213" w:rsidRDefault="00D06213">
      <w:r>
        <w:t xml:space="preserve">New Request your </w:t>
      </w:r>
      <w:r w:rsidR="00CC174C">
        <w:t>P</w:t>
      </w:r>
      <w:r>
        <w:t xml:space="preserve">ersonal illustration Link and Page </w:t>
      </w:r>
    </w:p>
    <w:p w14:paraId="0C0896EE" w14:textId="436C5C9F" w:rsidR="00CC174C" w:rsidRDefault="00CC174C">
      <w:proofErr w:type="gramStart"/>
      <w:r>
        <w:t>High res</w:t>
      </w:r>
      <w:proofErr w:type="gramEnd"/>
      <w:r>
        <w:t xml:space="preserve"> images for Header slider – able to update </w:t>
      </w:r>
    </w:p>
    <w:p w14:paraId="2F2A25F7" w14:textId="49F22146" w:rsidR="00CC174C" w:rsidRDefault="00CC174C">
      <w:r>
        <w:t>Website Security</w:t>
      </w:r>
    </w:p>
    <w:p w14:paraId="68F36533" w14:textId="5E51C79F" w:rsidR="00CC174C" w:rsidRDefault="00CC174C">
      <w:r>
        <w:t>SSL Certificate</w:t>
      </w:r>
    </w:p>
    <w:p w14:paraId="02640B1D" w14:textId="414E7CB4" w:rsidR="00CC174C" w:rsidRDefault="00CC174C">
      <w:r>
        <w:t xml:space="preserve">Cookies tracking </w:t>
      </w:r>
    </w:p>
    <w:p w14:paraId="7B12EB11" w14:textId="03B4E79D" w:rsidR="00CC174C" w:rsidRDefault="00CC174C">
      <w:r>
        <w:t xml:space="preserve">Currently working on approval for the use of another </w:t>
      </w:r>
      <w:proofErr w:type="gramStart"/>
      <w:r>
        <w:t>websites</w:t>
      </w:r>
      <w:proofErr w:type="gramEnd"/>
      <w:r>
        <w:t xml:space="preserve"> images and information regarding additional services we provide</w:t>
      </w:r>
    </w:p>
    <w:p w14:paraId="2497B9C9" w14:textId="77777777" w:rsidR="00CC174C" w:rsidRDefault="00CC174C"/>
    <w:p w14:paraId="2B03D8A9" w14:textId="4D9B9533" w:rsidR="00CC174C" w:rsidRDefault="00CC174C"/>
    <w:p w14:paraId="64B79C24" w14:textId="72EE1061" w:rsidR="00CC174C" w:rsidRDefault="00CC174C"/>
    <w:p w14:paraId="31F74A62" w14:textId="264F4AE3" w:rsidR="00CC174C" w:rsidRDefault="00CC174C">
      <w:proofErr w:type="spellStart"/>
      <w:r>
        <w:t>Compatition</w:t>
      </w:r>
      <w:proofErr w:type="spellEnd"/>
      <w:r>
        <w:t xml:space="preserve"> / Ideas links</w:t>
      </w:r>
    </w:p>
    <w:p w14:paraId="4AF8B297" w14:textId="41E839AD" w:rsidR="00CC174C" w:rsidRDefault="00CC174C"/>
    <w:p w14:paraId="04F96E21" w14:textId="74B5C7BE" w:rsidR="00CC174C" w:rsidRDefault="00CC174C">
      <w:hyperlink r:id="rId5" w:history="1">
        <w:r w:rsidRPr="00B607D7">
          <w:rPr>
            <w:rStyle w:val="Hyperlink"/>
          </w:rPr>
          <w:t>https://www.umbrellacompany.co.uk/our-margins.html</w:t>
        </w:r>
      </w:hyperlink>
    </w:p>
    <w:p w14:paraId="407B68E0" w14:textId="549C2C7D" w:rsidR="00CC174C" w:rsidRDefault="00CC174C">
      <w:hyperlink r:id="rId6" w:history="1">
        <w:r w:rsidRPr="00B607D7">
          <w:rPr>
            <w:rStyle w:val="Hyperlink"/>
          </w:rPr>
          <w:t>https://www.paystream.co.uk/</w:t>
        </w:r>
      </w:hyperlink>
    </w:p>
    <w:p w14:paraId="36D2A159" w14:textId="2DAC6B10" w:rsidR="00CC174C" w:rsidRDefault="00CC174C">
      <w:hyperlink r:id="rId7" w:history="1">
        <w:r w:rsidRPr="00B607D7">
          <w:rPr>
            <w:rStyle w:val="Hyperlink"/>
          </w:rPr>
          <w:t>https://www.pendragonconsultancy.co.uk/</w:t>
        </w:r>
      </w:hyperlink>
    </w:p>
    <w:p w14:paraId="49213606" w14:textId="63E73A92" w:rsidR="00CC174C" w:rsidRDefault="00CC174C">
      <w:hyperlink r:id="rId8" w:history="1">
        <w:r w:rsidRPr="00B607D7">
          <w:rPr>
            <w:rStyle w:val="Hyperlink"/>
          </w:rPr>
          <w:t>https://www.contractorumbrella.com/</w:t>
        </w:r>
      </w:hyperlink>
    </w:p>
    <w:p w14:paraId="0DD85CAB" w14:textId="77777777" w:rsidR="00CC174C" w:rsidRDefault="00CC174C"/>
    <w:p w14:paraId="006A58FC" w14:textId="77777777" w:rsidR="00D06213" w:rsidRDefault="00D06213"/>
    <w:p w14:paraId="6BDFD5B0" w14:textId="3A14CB4D" w:rsidR="00D06213" w:rsidRDefault="00D06213"/>
    <w:p w14:paraId="2E127A3D" w14:textId="77777777" w:rsidR="00D06213" w:rsidRDefault="00D06213"/>
    <w:p w14:paraId="0A1B9B27" w14:textId="77777777" w:rsidR="00D06213" w:rsidRDefault="00D06213"/>
    <w:p w14:paraId="287D13A8" w14:textId="77777777" w:rsidR="00D06213" w:rsidRDefault="00D06213"/>
    <w:p w14:paraId="697C886F" w14:textId="77777777" w:rsidR="00D06213" w:rsidRDefault="00D06213"/>
    <w:p w14:paraId="139EAB8F" w14:textId="77777777" w:rsidR="00D06213" w:rsidRDefault="00D06213"/>
    <w:p w14:paraId="27E90B06" w14:textId="77777777" w:rsidR="00D06213" w:rsidRDefault="00D06213"/>
    <w:p w14:paraId="0C7D8FDA" w14:textId="70459E46" w:rsidR="00D06213" w:rsidRDefault="00D06213">
      <w:r>
        <w:br w:type="page"/>
      </w:r>
    </w:p>
    <w:p w14:paraId="067B464F" w14:textId="39D5C4FD" w:rsidR="00F72600" w:rsidRDefault="00481862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B3A5D0C" wp14:editId="62839A81">
                <wp:simplePos x="0" y="0"/>
                <wp:positionH relativeFrom="column">
                  <wp:posOffset>-38100</wp:posOffset>
                </wp:positionH>
                <wp:positionV relativeFrom="paragraph">
                  <wp:posOffset>2266950</wp:posOffset>
                </wp:positionV>
                <wp:extent cx="1828800" cy="1404620"/>
                <wp:effectExtent l="0" t="0" r="19050" b="1460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F964CC" w14:textId="352B0D17" w:rsidR="00481862" w:rsidRDefault="00481862">
                            <w:r>
                              <w:t>Needs re-</w:t>
                            </w:r>
                            <w:proofErr w:type="gramStart"/>
                            <w:r>
                              <w:t>wording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B3A5D0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pt;margin-top:178.5pt;width:2in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">
                <v:textbox style="mso-fit-shape-to-text:t">
                  <w:txbxContent>
                    <w:p w14:paraId="09F964CC" w14:textId="352B0D17" w:rsidR="00481862" w:rsidRDefault="00481862">
                      <w:r>
                        <w:t>Needs re-</w:t>
                      </w:r>
                      <w:proofErr w:type="gramStart"/>
                      <w:r>
                        <w:t>wording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401D90">
        <w:rPr>
          <w:noProof/>
        </w:rPr>
        <w:drawing>
          <wp:anchor distT="0" distB="0" distL="114300" distR="114300" simplePos="0" relativeHeight="251665408" behindDoc="0" locked="0" layoutInCell="1" allowOverlap="1" wp14:anchorId="4025EBEE" wp14:editId="2D672BAB">
            <wp:simplePos x="0" y="0"/>
            <wp:positionH relativeFrom="column">
              <wp:posOffset>1670050</wp:posOffset>
            </wp:positionH>
            <wp:positionV relativeFrom="paragraph">
              <wp:posOffset>1441450</wp:posOffset>
            </wp:positionV>
            <wp:extent cx="895350" cy="362090"/>
            <wp:effectExtent l="0" t="0" r="0" b="0"/>
            <wp:wrapNone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362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021D4">
        <w:rPr>
          <w:noProof/>
        </w:rPr>
        <w:drawing>
          <wp:anchor distT="0" distB="0" distL="114300" distR="114300" simplePos="0" relativeHeight="251660288" behindDoc="0" locked="0" layoutInCell="1" allowOverlap="1" wp14:anchorId="4E8D5D69" wp14:editId="2F0E105D">
            <wp:simplePos x="0" y="0"/>
            <wp:positionH relativeFrom="margin">
              <wp:posOffset>1583690</wp:posOffset>
            </wp:positionH>
            <wp:positionV relativeFrom="paragraph">
              <wp:posOffset>11322050</wp:posOffset>
            </wp:positionV>
            <wp:extent cx="5731510" cy="3144520"/>
            <wp:effectExtent l="0" t="0" r="2540" b="0"/>
            <wp:wrapNone/>
            <wp:docPr id="4" name="Picture 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websit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4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021D4">
        <w:rPr>
          <w:noProof/>
        </w:rPr>
        <w:drawing>
          <wp:anchor distT="0" distB="0" distL="114300" distR="114300" simplePos="0" relativeHeight="251662336" behindDoc="0" locked="0" layoutInCell="1" allowOverlap="1" wp14:anchorId="1ED9B9E3" wp14:editId="7CE0DDAD">
            <wp:simplePos x="0" y="0"/>
            <wp:positionH relativeFrom="margin">
              <wp:posOffset>1573530</wp:posOffset>
            </wp:positionH>
            <wp:positionV relativeFrom="paragraph">
              <wp:posOffset>10585450</wp:posOffset>
            </wp:positionV>
            <wp:extent cx="5727700" cy="1530350"/>
            <wp:effectExtent l="0" t="0" r="635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53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021D4">
        <w:rPr>
          <w:noProof/>
        </w:rPr>
        <w:drawing>
          <wp:anchor distT="0" distB="0" distL="114300" distR="114300" simplePos="0" relativeHeight="251663360" behindDoc="0" locked="0" layoutInCell="1" allowOverlap="1" wp14:anchorId="75A21A51" wp14:editId="6AAC2034">
            <wp:simplePos x="0" y="0"/>
            <wp:positionH relativeFrom="margin">
              <wp:align>center</wp:align>
            </wp:positionH>
            <wp:positionV relativeFrom="paragraph">
              <wp:posOffset>3302000</wp:posOffset>
            </wp:positionV>
            <wp:extent cx="5731510" cy="7261225"/>
            <wp:effectExtent l="0" t="0" r="254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26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021D4">
        <w:rPr>
          <w:noProof/>
        </w:rPr>
        <w:drawing>
          <wp:anchor distT="0" distB="0" distL="114300" distR="114300" simplePos="0" relativeHeight="251661312" behindDoc="0" locked="0" layoutInCell="1" allowOverlap="1" wp14:anchorId="29C383FC" wp14:editId="5F112D64">
            <wp:simplePos x="0" y="0"/>
            <wp:positionH relativeFrom="margin">
              <wp:align>center</wp:align>
            </wp:positionH>
            <wp:positionV relativeFrom="paragraph">
              <wp:posOffset>1657350</wp:posOffset>
            </wp:positionV>
            <wp:extent cx="5731510" cy="2791460"/>
            <wp:effectExtent l="0" t="0" r="2540" b="8890"/>
            <wp:wrapNone/>
            <wp:docPr id="2" name="Picture 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websit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1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021D4">
        <w:rPr>
          <w:noProof/>
        </w:rPr>
        <w:drawing>
          <wp:anchor distT="0" distB="0" distL="114300" distR="114300" simplePos="0" relativeHeight="251664384" behindDoc="0" locked="0" layoutInCell="1" allowOverlap="1" wp14:anchorId="63AB348F" wp14:editId="70D77286">
            <wp:simplePos x="0" y="0"/>
            <wp:positionH relativeFrom="margin">
              <wp:align>center</wp:align>
            </wp:positionH>
            <wp:positionV relativeFrom="paragraph">
              <wp:posOffset>-914400</wp:posOffset>
            </wp:positionV>
            <wp:extent cx="5731510" cy="2781300"/>
            <wp:effectExtent l="0" t="0" r="254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F72600" w:rsidSect="006021D4">
      <w:pgSz w:w="16838" w:h="23811" w:code="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TM1MTc1MTQ0MLdQ0lEKTi0uzszPAykwqgUA9M6BiywAAAA="/>
  </w:docVars>
  <w:rsids>
    <w:rsidRoot w:val="004003FD"/>
    <w:rsid w:val="004003FD"/>
    <w:rsid w:val="00401D90"/>
    <w:rsid w:val="00481862"/>
    <w:rsid w:val="006021D4"/>
    <w:rsid w:val="00CC174C"/>
    <w:rsid w:val="00D06213"/>
    <w:rsid w:val="00F72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A3713"/>
  <w15:chartTrackingRefBased/>
  <w15:docId w15:val="{D49D921D-08C9-415A-A342-1E9892637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62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62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tractorumbrella.com/" TargetMode="External"/><Relationship Id="rId13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hyperlink" Target="https://www.pendragonconsultancy.co.uk/" TargetMode="External"/><Relationship Id="rId12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paystream.co.uk/" TargetMode="External"/><Relationship Id="rId11" Type="http://schemas.openxmlformats.org/officeDocument/2006/relationships/image" Target="media/image3.jpeg"/><Relationship Id="rId5" Type="http://schemas.openxmlformats.org/officeDocument/2006/relationships/hyperlink" Target="https://www.umbrellacompany.co.uk/our-margins.html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hyperlink" Target="http://WWW.DMHR.CO.UK" TargetMode="Externa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182</Words>
  <Characters>943</Characters>
  <Application>Microsoft Office Word</Application>
  <DocSecurity>0</DocSecurity>
  <Lines>37</Lines>
  <Paragraphs>27</Paragraphs>
  <ScaleCrop>false</ScaleCrop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Riley</dc:creator>
  <cp:keywords/>
  <dc:description/>
  <cp:lastModifiedBy>Chris Riley</cp:lastModifiedBy>
  <cp:revision>6</cp:revision>
  <dcterms:created xsi:type="dcterms:W3CDTF">2021-06-21T10:55:00Z</dcterms:created>
  <dcterms:modified xsi:type="dcterms:W3CDTF">2021-06-22T11:35:00Z</dcterms:modified>
</cp:coreProperties>
</file>